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D69128" w14:textId="77777777" w:rsidR="007300D8" w:rsidRDefault="00453E9C">
      <w:pPr>
        <w:pStyle w:val="Title"/>
      </w:pPr>
      <w:r>
        <w:t>My First R Markdown</w:t>
      </w:r>
    </w:p>
    <w:p w14:paraId="1F8B5FAF" w14:textId="77777777" w:rsidR="007300D8" w:rsidRDefault="00453E9C">
      <w:pPr>
        <w:pStyle w:val="Author"/>
      </w:pPr>
      <w:r>
        <w:t>John Fitts</w:t>
      </w:r>
    </w:p>
    <w:p w14:paraId="40E2803D" w14:textId="77777777" w:rsidR="007300D8" w:rsidRDefault="00453E9C">
      <w:pPr>
        <w:pStyle w:val="Date"/>
      </w:pPr>
      <w:r>
        <w:t>7/30/2020</w:t>
      </w:r>
    </w:p>
    <w:p w14:paraId="4C5E6F76" w14:textId="77777777" w:rsidR="007300D8" w:rsidRDefault="00453E9C">
      <w:pPr>
        <w:pStyle w:val="Heading2"/>
      </w:pPr>
      <w:bookmarkStart w:id="0" w:name="r-markdown"/>
      <w:r>
        <w:t>R Markdown</w:t>
      </w:r>
      <w:bookmarkEnd w:id="0"/>
    </w:p>
    <w:p w14:paraId="5DE6F0C2" w14:textId="77777777" w:rsidR="007300D8" w:rsidRDefault="00453E9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FAF3C15" w14:textId="77777777" w:rsidR="007300D8" w:rsidRDefault="00453E9C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0A0EA45" w14:textId="77777777" w:rsidR="007300D8" w:rsidRDefault="00453E9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847F743" w14:textId="77777777" w:rsidR="007300D8" w:rsidRDefault="00453E9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BE5A6E6" w14:textId="77777777" w:rsidR="007300D8" w:rsidRDefault="00453E9C">
      <w:pPr>
        <w:pStyle w:val="Heading1"/>
      </w:pPr>
      <w:bookmarkStart w:id="1" w:name="test-header-1"/>
      <w:r>
        <w:t>Test Header 1</w:t>
      </w:r>
      <w:bookmarkEnd w:id="1"/>
    </w:p>
    <w:p w14:paraId="74409786" w14:textId="77777777" w:rsidR="007300D8" w:rsidRDefault="00453E9C">
      <w:pPr>
        <w:pStyle w:val="Heading2"/>
      </w:pPr>
      <w:bookmarkStart w:id="2" w:name="test-header-2"/>
      <w:r>
        <w:t>Test Header 2</w:t>
      </w:r>
      <w:bookmarkEnd w:id="2"/>
    </w:p>
    <w:p w14:paraId="6D01E4F1" w14:textId="77777777" w:rsidR="007300D8" w:rsidRDefault="00453E9C">
      <w:pPr>
        <w:pStyle w:val="Heading3"/>
      </w:pPr>
      <w:bookmarkStart w:id="3" w:name="test-header-3"/>
      <w:r>
        <w:t>Test Header 3</w:t>
      </w:r>
      <w:bookmarkEnd w:id="3"/>
    </w:p>
    <w:p w14:paraId="7CB8D5BA" w14:textId="77777777" w:rsidR="007300D8" w:rsidRDefault="00453E9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llo World"</w:t>
      </w:r>
      <w:r>
        <w:rPr>
          <w:rStyle w:val="NormalTok"/>
        </w:rPr>
        <w:t>)</w:t>
      </w:r>
    </w:p>
    <w:p w14:paraId="59EC3B3A" w14:textId="77777777" w:rsidR="007300D8" w:rsidRDefault="00453E9C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"Hello World"</w:t>
      </w:r>
    </w:p>
    <w:p w14:paraId="000ED39D" w14:textId="77777777" w:rsidR="00403EFF" w:rsidRDefault="00453E9C">
      <w:pPr>
        <w:pStyle w:val="FirstParagraph"/>
      </w:pPr>
      <w:hyperlink r:id="rId8">
        <w:r>
          <w:rPr>
            <w:rStyle w:val="Hyperlink"/>
          </w:rPr>
          <w:t>http://www.google.com</w:t>
        </w:r>
      </w:hyperlink>
      <w:r>
        <w:t xml:space="preserve"> </w:t>
      </w:r>
    </w:p>
    <w:p w14:paraId="56A9073F" w14:textId="07FFEC09" w:rsidR="007300D8" w:rsidRDefault="00453E9C">
      <w:pPr>
        <w:pStyle w:val="FirstParagraph"/>
      </w:pPr>
      <w:r>
        <w:t>(</w:t>
      </w:r>
      <w:proofErr w:type="spellStart"/>
      <w:r>
        <w:t>Goolge</w:t>
      </w:r>
      <w:proofErr w:type="spellEnd"/>
      <w:r>
        <w:t>)[www.google.com]</w:t>
      </w:r>
    </w:p>
    <w:p w14:paraId="2D87DA4C" w14:textId="77777777" w:rsidR="007300D8" w:rsidRDefault="00453E9C">
      <w:pPr>
        <w:pStyle w:val="Heading2"/>
      </w:pPr>
      <w:bookmarkStart w:id="4" w:name="including-plots"/>
      <w:r>
        <w:t>Including Plots</w:t>
      </w:r>
      <w:bookmarkEnd w:id="4"/>
    </w:p>
    <w:p w14:paraId="4FCE6A5A" w14:textId="77777777" w:rsidR="007300D8" w:rsidRDefault="00453E9C">
      <w:pPr>
        <w:pStyle w:val="FirstParagraph"/>
      </w:pPr>
      <w:r>
        <w:t>You can also embed plots, for example:</w:t>
      </w:r>
    </w:p>
    <w:p w14:paraId="3CD2E93E" w14:textId="77777777" w:rsidR="007300D8" w:rsidRDefault="00453E9C">
      <w:pPr>
        <w:pStyle w:val="BodyText"/>
      </w:pPr>
      <w:r>
        <w:rPr>
          <w:noProof/>
        </w:rPr>
        <w:lastRenderedPageBreak/>
        <w:drawing>
          <wp:inline distT="0" distB="0" distL="0" distR="0" wp14:anchorId="0BCAF310" wp14:editId="03DB5B8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-Markdown-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AD49B" w14:textId="77777777" w:rsidR="007300D8" w:rsidRDefault="00453E9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</w:t>
      </w:r>
      <w:r>
        <w:t>R code that generated the plot.</w:t>
      </w:r>
    </w:p>
    <w:sectPr w:rsidR="007300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50C22B" w14:textId="77777777" w:rsidR="00453E9C" w:rsidRDefault="00453E9C">
      <w:pPr>
        <w:spacing w:after="0"/>
      </w:pPr>
      <w:r>
        <w:separator/>
      </w:r>
    </w:p>
  </w:endnote>
  <w:endnote w:type="continuationSeparator" w:id="0">
    <w:p w14:paraId="71CB5E36" w14:textId="77777777" w:rsidR="00453E9C" w:rsidRDefault="00453E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D3A515" w14:textId="77777777" w:rsidR="00453E9C" w:rsidRDefault="00453E9C">
      <w:r>
        <w:separator/>
      </w:r>
    </w:p>
  </w:footnote>
  <w:footnote w:type="continuationSeparator" w:id="0">
    <w:p w14:paraId="033C2EFD" w14:textId="77777777" w:rsidR="00453E9C" w:rsidRDefault="00453E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EB08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3EFF"/>
    <w:rsid w:val="00453E9C"/>
    <w:rsid w:val="004E29B3"/>
    <w:rsid w:val="00590D07"/>
    <w:rsid w:val="007300D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A4695"/>
  <w15:docId w15:val="{FC3B6E6E-6B5B-462D-A6DE-EED5E1600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5</Words>
  <Characters>944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John Fitts</dc:creator>
  <cp:keywords/>
  <cp:lastModifiedBy>John Fitts</cp:lastModifiedBy>
  <cp:revision>2</cp:revision>
  <dcterms:created xsi:type="dcterms:W3CDTF">2020-07-30T19:56:00Z</dcterms:created>
  <dcterms:modified xsi:type="dcterms:W3CDTF">2020-07-30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0/2020</vt:lpwstr>
  </property>
  <property fmtid="{D5CDD505-2E9C-101B-9397-08002B2CF9AE}" pid="3" name="output">
    <vt:lpwstr/>
  </property>
</Properties>
</file>